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99162" w14:textId="77777777" w:rsidR="00D52391" w:rsidRDefault="00555AE5">
      <w:pPr>
        <w:pStyle w:val="Title"/>
      </w:pPr>
      <w:r>
        <w:t>RMD Html Word Combined - 1</w:t>
      </w:r>
    </w:p>
    <w:p w14:paraId="307B0AC2" w14:textId="0F452C8C" w:rsidR="00D52391" w:rsidRDefault="00555AE5">
      <w:pPr>
        <w:pStyle w:val="Subtitle"/>
      </w:pPr>
      <w:r>
        <w:t>Project Name - Description</w:t>
      </w:r>
    </w:p>
    <w:p w14:paraId="6BCABF3D" w14:textId="5C1772D5" w:rsidR="00321A49" w:rsidRPr="00321A49" w:rsidRDefault="00321A49" w:rsidP="00321A49"/>
    <w:p w14:paraId="0A9D2FF9" w14:textId="4B4607B9" w:rsidR="00321A49" w:rsidRPr="00321A49" w:rsidRDefault="00321A49" w:rsidP="00321A49"/>
    <w:p w14:paraId="58A31ABF" w14:textId="044609BA" w:rsidR="00321A49" w:rsidRPr="00321A49" w:rsidRDefault="00321A49" w:rsidP="00321A49"/>
    <w:p w14:paraId="0DEFCD1C" w14:textId="439C68EA" w:rsidR="00321A49" w:rsidRPr="00321A49" w:rsidRDefault="00321A49" w:rsidP="00321A49"/>
    <w:p w14:paraId="6271A642" w14:textId="3D04163B" w:rsidR="00321A49" w:rsidRPr="00321A49" w:rsidRDefault="00321A49" w:rsidP="00321A49"/>
    <w:p w14:paraId="60D5B09F" w14:textId="00E59FC7" w:rsidR="00321A49" w:rsidRPr="00321A49" w:rsidRDefault="00321A49" w:rsidP="00321A49"/>
    <w:p w14:paraId="042F4ADF" w14:textId="2557FB9F" w:rsidR="00321A49" w:rsidRPr="00321A49" w:rsidRDefault="00321A49" w:rsidP="00321A49"/>
    <w:p w14:paraId="3B5CC0FC" w14:textId="70646344" w:rsidR="00321A49" w:rsidRPr="00321A49" w:rsidRDefault="00321A49" w:rsidP="00321A49"/>
    <w:p w14:paraId="56411672" w14:textId="1A06FF3D" w:rsidR="00321A49" w:rsidRPr="00321A49" w:rsidRDefault="00321A49" w:rsidP="00321A49"/>
    <w:p w14:paraId="197A8940" w14:textId="0CF017AC" w:rsidR="00321A49" w:rsidRPr="00321A49" w:rsidRDefault="00321A49" w:rsidP="00321A49"/>
    <w:p w14:paraId="71C8D688" w14:textId="40DB1053" w:rsidR="00321A49" w:rsidRPr="00321A49" w:rsidRDefault="00321A49" w:rsidP="00321A49"/>
    <w:p w14:paraId="2F0E0FCD" w14:textId="49810889" w:rsidR="00321A49" w:rsidRPr="00321A49" w:rsidRDefault="00321A49" w:rsidP="00321A49"/>
    <w:p w14:paraId="76313A2C" w14:textId="599191FC" w:rsidR="00321A49" w:rsidRPr="00321A49" w:rsidRDefault="00321A49" w:rsidP="00321A49"/>
    <w:p w14:paraId="409A4EE2" w14:textId="7AD101E0" w:rsidR="00321A49" w:rsidRPr="00321A49" w:rsidRDefault="00321A49" w:rsidP="00321A49"/>
    <w:p w14:paraId="3F41DD0B" w14:textId="5CC9D3C6" w:rsidR="00321A49" w:rsidRPr="00321A49" w:rsidRDefault="00321A49" w:rsidP="00321A49"/>
    <w:p w14:paraId="45CE3888" w14:textId="135B9EF0" w:rsidR="00321A49" w:rsidRDefault="00321A49" w:rsidP="00321A49">
      <w:pPr>
        <w:rPr>
          <w:rFonts w:asciiTheme="majorHAnsi" w:eastAsiaTheme="majorEastAsia" w:hAnsiTheme="majorHAnsi" w:cstheme="majorBidi"/>
          <w:b/>
          <w:bCs/>
          <w:color w:val="233A4A" w:themeColor="accent1" w:themeShade="B5"/>
          <w:sz w:val="30"/>
          <w:szCs w:val="30"/>
        </w:rPr>
      </w:pPr>
    </w:p>
    <w:p w14:paraId="3CED1562" w14:textId="09628F83" w:rsidR="00321A49" w:rsidRDefault="00321A49" w:rsidP="00321A49"/>
    <w:p w14:paraId="25283C9B" w14:textId="13A9B9A3" w:rsidR="00321A49" w:rsidRDefault="00321A49" w:rsidP="00321A49"/>
    <w:p w14:paraId="714365F3" w14:textId="77777777" w:rsidR="00321A49" w:rsidRPr="00321A49" w:rsidRDefault="00321A49" w:rsidP="00321A49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2890855"/>
        <w:docPartObj>
          <w:docPartGallery w:val="Table of Contents"/>
          <w:docPartUnique/>
        </w:docPartObj>
      </w:sdtPr>
      <w:sdtEndPr/>
      <w:sdtContent>
        <w:p w14:paraId="7B588A1E" w14:textId="77777777" w:rsidR="00D52391" w:rsidRDefault="00555AE5">
          <w:pPr>
            <w:pStyle w:val="TOCHeading"/>
          </w:pPr>
          <w:r>
            <w:t>Table of Contents</w:t>
          </w:r>
        </w:p>
        <w:p w14:paraId="0EB79258" w14:textId="77777777" w:rsidR="00B66047" w:rsidRDefault="00555AE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755592" w:history="1">
            <w:r w:rsidR="00B66047" w:rsidRPr="005B399B">
              <w:rPr>
                <w:rStyle w:val="Hyperlink"/>
                <w:noProof/>
              </w:rPr>
              <w:t>Header 1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2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4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3375EDBF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3" w:history="1">
            <w:r w:rsidR="00B66047" w:rsidRPr="005B399B">
              <w:rPr>
                <w:rStyle w:val="Hyperlink"/>
                <w:noProof/>
              </w:rPr>
              <w:t>Subheader 1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3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4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4E2E7F91" w14:textId="77777777" w:rsidR="00B66047" w:rsidRDefault="00CC55A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4" w:history="1">
            <w:r w:rsidR="00B66047" w:rsidRPr="005B399B">
              <w:rPr>
                <w:rStyle w:val="Hyperlink"/>
                <w:noProof/>
              </w:rPr>
              <w:t>Header 2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4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5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68E0CCF1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5" w:history="1">
            <w:r w:rsidR="00B66047" w:rsidRPr="005B399B">
              <w:rPr>
                <w:rStyle w:val="Hyperlink"/>
                <w:noProof/>
              </w:rPr>
              <w:t>Analyses 1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5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5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13232FA4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6" w:history="1">
            <w:r w:rsidR="00B66047" w:rsidRPr="005B399B">
              <w:rPr>
                <w:rStyle w:val="Hyperlink"/>
                <w:noProof/>
              </w:rPr>
              <w:t>Analyses 2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6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5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47E7643E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7" w:history="1">
            <w:r w:rsidR="00B66047" w:rsidRPr="005B399B">
              <w:rPr>
                <w:rStyle w:val="Hyperlink"/>
                <w:noProof/>
              </w:rPr>
              <w:t>Analyses 3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7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5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12FD8B2C" w14:textId="77777777" w:rsidR="00B66047" w:rsidRDefault="00CC55A1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8" w:history="1">
            <w:r w:rsidR="00B66047" w:rsidRPr="005B399B">
              <w:rPr>
                <w:rStyle w:val="Hyperlink"/>
                <w:noProof/>
              </w:rPr>
              <w:t>Reference Material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8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6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23D0D900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599" w:history="1">
            <w:r w:rsidR="00B66047" w:rsidRPr="005B399B">
              <w:rPr>
                <w:rStyle w:val="Hyperlink"/>
                <w:noProof/>
              </w:rPr>
              <w:t>About this Document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599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6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1E218974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600" w:history="1">
            <w:r w:rsidR="00B66047" w:rsidRPr="005B399B">
              <w:rPr>
                <w:rStyle w:val="Hyperlink"/>
                <w:noProof/>
              </w:rPr>
              <w:t>Methods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600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6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07A2E051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601" w:history="1">
            <w:r w:rsidR="00B66047" w:rsidRPr="005B399B">
              <w:rPr>
                <w:rStyle w:val="Hyperlink"/>
                <w:noProof/>
              </w:rPr>
              <w:t>Outliers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601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6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0E84273F" w14:textId="77777777" w:rsidR="00B66047" w:rsidRDefault="00CC55A1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755602" w:history="1">
            <w:r w:rsidR="00B66047" w:rsidRPr="005B399B">
              <w:rPr>
                <w:rStyle w:val="Hyperlink"/>
                <w:noProof/>
              </w:rPr>
              <w:t>Reviewer Credits</w:t>
            </w:r>
            <w:r w:rsidR="00B66047">
              <w:rPr>
                <w:noProof/>
                <w:webHidden/>
              </w:rPr>
              <w:tab/>
            </w:r>
            <w:r w:rsidR="00B66047">
              <w:rPr>
                <w:noProof/>
                <w:webHidden/>
              </w:rPr>
              <w:fldChar w:fldCharType="begin"/>
            </w:r>
            <w:r w:rsidR="00B66047">
              <w:rPr>
                <w:noProof/>
                <w:webHidden/>
              </w:rPr>
              <w:instrText xml:space="preserve"> PAGEREF _Toc2755602 \h </w:instrText>
            </w:r>
            <w:r w:rsidR="00B66047">
              <w:rPr>
                <w:noProof/>
                <w:webHidden/>
              </w:rPr>
            </w:r>
            <w:r w:rsidR="00B66047">
              <w:rPr>
                <w:noProof/>
                <w:webHidden/>
              </w:rPr>
              <w:fldChar w:fldCharType="separate"/>
            </w:r>
            <w:r w:rsidR="00B66047">
              <w:rPr>
                <w:noProof/>
                <w:webHidden/>
              </w:rPr>
              <w:t>6</w:t>
            </w:r>
            <w:r w:rsidR="00B66047">
              <w:rPr>
                <w:noProof/>
                <w:webHidden/>
              </w:rPr>
              <w:fldChar w:fldCharType="end"/>
            </w:r>
          </w:hyperlink>
        </w:p>
        <w:p w14:paraId="7EE2489E" w14:textId="77777777" w:rsidR="00D52391" w:rsidRDefault="00555AE5">
          <w:r>
            <w:fldChar w:fldCharType="end"/>
          </w:r>
        </w:p>
      </w:sdtContent>
    </w:sdt>
    <w:p w14:paraId="4A08C019" w14:textId="77777777" w:rsidR="00D52391" w:rsidRDefault="00D52391">
      <w:pPr>
        <w:pStyle w:val="Heading1"/>
      </w:pPr>
      <w:bookmarkStart w:id="0" w:name="section"/>
      <w:bookmarkEnd w:id="0"/>
    </w:p>
    <w:p w14:paraId="4CBE4BBC" w14:textId="100FD1EB" w:rsidR="00D52391" w:rsidRDefault="00555AE5">
      <w:pPr>
        <w:pStyle w:val="FirstParagraph"/>
      </w:pPr>
      <w:r>
        <w:rPr>
          <w:b/>
        </w:rPr>
        <w:t>Report Layout:</w:t>
      </w:r>
      <w:r>
        <w:t xml:space="preserve"> The </w:t>
      </w:r>
      <w:r>
        <w:rPr>
          <w:i/>
        </w:rPr>
        <w:t>Reference Material</w:t>
      </w:r>
      <w:r>
        <w:t xml:space="preserve"> section of this report contains more detailed information regarding how to use this report in the </w:t>
      </w:r>
      <w:hyperlink w:anchor="about_doc">
        <w:r>
          <w:rPr>
            <w:rStyle w:val="Hyperlink"/>
          </w:rPr>
          <w:t>About Document</w:t>
        </w:r>
      </w:hyperlink>
      <w:r>
        <w:t xml:space="preserve"> tab, data analysis details in the </w:t>
      </w:r>
      <w:hyperlink w:anchor="methods-1">
        <w:r>
          <w:rPr>
            <w:rStyle w:val="Hyperlink"/>
          </w:rPr>
          <w:t>Methods</w:t>
        </w:r>
      </w:hyperlink>
      <w:r>
        <w:t xml:space="preserve"> and details about the contributors on the </w:t>
      </w:r>
      <w:hyperlink r:id="rId7" w:anchor="creds%7D">
        <w:r>
          <w:rPr>
            <w:rStyle w:val="Hyperlink"/>
          </w:rPr>
          <w:t>Reviewer Credits</w:t>
        </w:r>
      </w:hyperlink>
      <w:r>
        <w:t xml:space="preserve"> tab.</w:t>
      </w:r>
    </w:p>
    <w:p w14:paraId="3B6C3E2B" w14:textId="77777777" w:rsidR="00D52391" w:rsidRDefault="00D52391">
      <w:pPr>
        <w:pStyle w:val="BodyText"/>
      </w:pPr>
    </w:p>
    <w:p w14:paraId="4299CD6A" w14:textId="77777777" w:rsidR="00D52391" w:rsidRDefault="00CC55A1">
      <w:r>
        <w:pict w14:anchorId="13539FAA">
          <v:rect id="_x0000_i1025" style="width:0;height:1.5pt" o:hralign="center" o:hrstd="t" o:hr="t"/>
        </w:pict>
      </w:r>
    </w:p>
    <w:p w14:paraId="216A3486" w14:textId="77777777" w:rsidR="00D52391" w:rsidRDefault="00555AE5">
      <w:pPr>
        <w:pStyle w:val="Heading1"/>
      </w:pPr>
      <w:bookmarkStart w:id="1" w:name="header-1"/>
      <w:bookmarkStart w:id="2" w:name="_Toc2755592"/>
      <w:bookmarkEnd w:id="1"/>
      <w:r>
        <w:lastRenderedPageBreak/>
        <w:t>Header 1</w:t>
      </w:r>
      <w:bookmarkEnd w:id="2"/>
    </w:p>
    <w:p w14:paraId="026DCA6E" w14:textId="77777777" w:rsidR="00D52391" w:rsidRDefault="00555AE5">
      <w:pPr>
        <w:pStyle w:val="Heading2"/>
      </w:pPr>
      <w:bookmarkStart w:id="3" w:name="subheader-1"/>
      <w:bookmarkStart w:id="4" w:name="_Toc2755593"/>
      <w:bookmarkEnd w:id="3"/>
      <w:r>
        <w:t>Subheader 1</w:t>
      </w:r>
      <w:bookmarkEnd w:id="4"/>
    </w:p>
    <w:p w14:paraId="48FB97F5" w14:textId="77777777" w:rsidR="00D52391" w:rsidRDefault="00CC55A1">
      <w:r>
        <w:pict w14:anchorId="0A210392">
          <v:rect id="_x0000_i1026" style="width:0;height:1.5pt" o:hralign="center" o:hrstd="t" o:hr="t"/>
        </w:pict>
      </w:r>
    </w:p>
    <w:p w14:paraId="77015C1B" w14:textId="77777777" w:rsidR="00D52391" w:rsidRDefault="00555AE5">
      <w:pPr>
        <w:pStyle w:val="Heading1"/>
      </w:pPr>
      <w:bookmarkStart w:id="5" w:name="header-2"/>
      <w:bookmarkStart w:id="6" w:name="_Toc2755594"/>
      <w:bookmarkEnd w:id="5"/>
      <w:r>
        <w:lastRenderedPageBreak/>
        <w:t>Header 2</w:t>
      </w:r>
      <w:bookmarkEnd w:id="6"/>
    </w:p>
    <w:p w14:paraId="0A37814E" w14:textId="77777777" w:rsidR="00D52391" w:rsidRDefault="00555AE5">
      <w:pPr>
        <w:pStyle w:val="Heading2"/>
      </w:pPr>
      <w:bookmarkStart w:id="7" w:name="analyses-1"/>
      <w:bookmarkStart w:id="8" w:name="_Toc2755595"/>
      <w:bookmarkEnd w:id="7"/>
      <w:r>
        <w:t>Analyses 1</w:t>
      </w:r>
      <w:bookmarkEnd w:id="8"/>
    </w:p>
    <w:p w14:paraId="0E684CCE" w14:textId="77777777" w:rsidR="00D52391" w:rsidRDefault="00555AE5">
      <w:pPr>
        <w:pStyle w:val="FirstParagraph"/>
      </w:pPr>
      <w:r>
        <w:t>Here is a good area to put a summary table of the data set:</w:t>
      </w:r>
    </w:p>
    <w:p w14:paraId="5257288B" w14:textId="77777777" w:rsidR="00D52391" w:rsidRDefault="00555AE5">
      <w:pPr>
        <w:pStyle w:val="SourceCode"/>
      </w:pPr>
      <w:r>
        <w:rPr>
          <w:rStyle w:val="VerbatimChar"/>
        </w:rPr>
        <w:t>##        mpg    cyl      wt   gear</w:t>
      </w:r>
      <w:r>
        <w:br/>
      </w:r>
      <w:r>
        <w:rPr>
          <w:rStyle w:val="VerbatimChar"/>
        </w:rPr>
        <w:t>## 1 20.09062 6.1875 3.21725 3.6875</w:t>
      </w:r>
    </w:p>
    <w:p w14:paraId="74BB2EB1" w14:textId="77777777" w:rsidR="00D52391" w:rsidRDefault="00555AE5">
      <w:pPr>
        <w:pStyle w:val="Heading2"/>
      </w:pPr>
      <w:bookmarkStart w:id="9" w:name="analyses-2"/>
      <w:bookmarkStart w:id="10" w:name="_Toc2755596"/>
      <w:bookmarkEnd w:id="9"/>
      <w:r>
        <w:t>Analyses 2</w:t>
      </w:r>
      <w:bookmarkEnd w:id="10"/>
    </w:p>
    <w:p w14:paraId="4BFB201B" w14:textId="77777777" w:rsidR="00D52391" w:rsidRDefault="00555AE5">
      <w:pPr>
        <w:pStyle w:val="FirstParagraph"/>
      </w:pPr>
      <w:r>
        <w:t>Here is a picture of SPARTY for you:</w:t>
      </w:r>
    </w:p>
    <w:p w14:paraId="7C0B838C" w14:textId="77777777" w:rsidR="00D52391" w:rsidRDefault="00555AE5">
      <w:r>
        <w:rPr>
          <w:noProof/>
        </w:rPr>
        <w:drawing>
          <wp:inline distT="0" distB="0" distL="0" distR="0" wp14:anchorId="2F929E1B" wp14:editId="26C82FC7">
            <wp:extent cx="5943600" cy="3820885"/>
            <wp:effectExtent l="0" t="0" r="0" b="0"/>
            <wp:docPr id="1" name="Picture" descr="SPARTY; the great mascot of the best scho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common/SPARTY_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28699" w14:textId="77777777" w:rsidR="00D52391" w:rsidRDefault="00555AE5">
      <w:pPr>
        <w:pStyle w:val="ImageCaption"/>
      </w:pPr>
      <w:r>
        <w:t>SPARTY; the great mascot of the best school</w:t>
      </w:r>
    </w:p>
    <w:p w14:paraId="21B2756C" w14:textId="77777777" w:rsidR="00D52391" w:rsidRDefault="00555AE5">
      <w:pPr>
        <w:pStyle w:val="Heading2"/>
      </w:pPr>
      <w:bookmarkStart w:id="11" w:name="analyses-3"/>
      <w:bookmarkStart w:id="12" w:name="_Toc2755597"/>
      <w:bookmarkEnd w:id="11"/>
      <w:r>
        <w:t>Analyses 3</w:t>
      </w:r>
      <w:bookmarkEnd w:id="12"/>
    </w:p>
    <w:p w14:paraId="564F81E8" w14:textId="77777777" w:rsidR="00D52391" w:rsidRDefault="00555AE5">
      <w:pPr>
        <w:pStyle w:val="FirstParagraph"/>
      </w:pPr>
      <w:r>
        <w:t>GO GREEN</w:t>
      </w:r>
    </w:p>
    <w:p w14:paraId="43377AAC" w14:textId="77777777" w:rsidR="00D52391" w:rsidRDefault="00CC55A1">
      <w:r>
        <w:pict w14:anchorId="68DDA115">
          <v:rect id="_x0000_i1027" style="width:0;height:1.5pt" o:hralign="center" o:hrstd="t" o:hr="t"/>
        </w:pict>
      </w:r>
    </w:p>
    <w:p w14:paraId="4269E6B6" w14:textId="77777777" w:rsidR="00D52391" w:rsidRDefault="00555AE5">
      <w:pPr>
        <w:pStyle w:val="Heading1"/>
      </w:pPr>
      <w:bookmarkStart w:id="13" w:name="reference-material"/>
      <w:bookmarkStart w:id="14" w:name="_Toc2755598"/>
      <w:bookmarkEnd w:id="13"/>
      <w:r>
        <w:lastRenderedPageBreak/>
        <w:t>Reference Material</w:t>
      </w:r>
      <w:bookmarkEnd w:id="14"/>
    </w:p>
    <w:p w14:paraId="73C49FDE" w14:textId="77777777" w:rsidR="00D52391" w:rsidRDefault="00555AE5">
      <w:pPr>
        <w:pStyle w:val="Heading2"/>
      </w:pPr>
      <w:bookmarkStart w:id="15" w:name="about_doc"/>
      <w:bookmarkStart w:id="16" w:name="_Toc2755599"/>
      <w:bookmarkEnd w:id="15"/>
      <w:r>
        <w:t>About this Document</w:t>
      </w:r>
      <w:bookmarkEnd w:id="16"/>
    </w:p>
    <w:p w14:paraId="5935F9FD" w14:textId="77777777" w:rsidR="00D52391" w:rsidRDefault="00555AE5">
      <w:pPr>
        <w:pStyle w:val="FirstParagraph"/>
      </w:pPr>
      <w:r>
        <w:t>Users of this document can interact with any of the data visualizations provided in this supplement. Below is a list of the primary ways that each of the data displays can be used:</w:t>
      </w:r>
    </w:p>
    <w:p w14:paraId="06C43FF2" w14:textId="77777777" w:rsidR="00D52391" w:rsidRDefault="00CC55A1">
      <w:r>
        <w:pict w14:anchorId="1979A0E3">
          <v:rect id="_x0000_i1028" style="width:0;height:1.5pt" o:hralign="center" o:hrstd="t" o:hr="t"/>
        </w:pict>
      </w:r>
    </w:p>
    <w:p w14:paraId="31D5E302" w14:textId="77777777" w:rsidR="00D52391" w:rsidRDefault="00555AE5">
      <w:pPr>
        <w:pStyle w:val="Heading2"/>
      </w:pPr>
      <w:bookmarkStart w:id="17" w:name="methods-1"/>
      <w:bookmarkStart w:id="18" w:name="_Toc2755600"/>
      <w:bookmarkEnd w:id="17"/>
      <w:r>
        <w:t>Methods</w:t>
      </w:r>
      <w:bookmarkEnd w:id="18"/>
    </w:p>
    <w:p w14:paraId="75729120" w14:textId="77777777" w:rsidR="00D52391" w:rsidRDefault="00555AE5">
      <w:pPr>
        <w:pStyle w:val="FirstParagraph"/>
      </w:pPr>
      <w:r>
        <w:t>Repeat this section as many times as needed.</w:t>
      </w:r>
    </w:p>
    <w:p w14:paraId="47366AD1" w14:textId="77777777" w:rsidR="00D52391" w:rsidRDefault="00555AE5">
      <w:pPr>
        <w:pStyle w:val="Heading2"/>
      </w:pPr>
      <w:bookmarkStart w:id="19" w:name="outliers"/>
      <w:bookmarkStart w:id="20" w:name="_Toc2755601"/>
      <w:bookmarkEnd w:id="19"/>
      <w:r>
        <w:t>Outliers</w:t>
      </w:r>
      <w:bookmarkEnd w:id="20"/>
    </w:p>
    <w:p w14:paraId="0DACA6E0" w14:textId="77777777" w:rsidR="00D52391" w:rsidRDefault="00555AE5">
      <w:pPr>
        <w:pStyle w:val="FirstParagraph"/>
      </w:pPr>
      <w:r>
        <w:t>Repeat this section as many times as needed.</w:t>
      </w:r>
    </w:p>
    <w:p w14:paraId="338A95C6" w14:textId="77777777" w:rsidR="00D52391" w:rsidRDefault="00555AE5">
      <w:pPr>
        <w:pStyle w:val="Heading2"/>
      </w:pPr>
      <w:bookmarkStart w:id="21" w:name="Creds"/>
      <w:bookmarkStart w:id="22" w:name="_Toc2755602"/>
      <w:bookmarkEnd w:id="21"/>
      <w:r>
        <w:t>Reviewer Credits</w:t>
      </w:r>
      <w:bookmarkEnd w:id="22"/>
    </w:p>
    <w:p w14:paraId="66A0A1D2" w14:textId="77777777" w:rsidR="00D52391" w:rsidRDefault="00555AE5">
      <w:pPr>
        <w:pStyle w:val="FirstParagraph"/>
      </w:pPr>
      <w:r>
        <w:t xml:space="preserve">This analysis has benefited from the collaboration, dedication and review of various members of the </w:t>
      </w:r>
      <w:r>
        <w:rPr>
          <w:b/>
        </w:rPr>
        <w:t>INSERT ORG. HERE</w:t>
      </w:r>
      <w:r>
        <w:t>. Special thanks to:</w:t>
      </w:r>
    </w:p>
    <w:p w14:paraId="3B6CEDC6" w14:textId="77777777" w:rsidR="00D52391" w:rsidRDefault="00555AE5">
      <w:pPr>
        <w:numPr>
          <w:ilvl w:val="0"/>
          <w:numId w:val="12"/>
        </w:numPr>
      </w:pPr>
      <w:r>
        <w:rPr>
          <w:i/>
        </w:rPr>
        <w:t>SPARTY</w:t>
      </w:r>
      <w:r>
        <w:t>, for being awesome</w:t>
      </w:r>
    </w:p>
    <w:p w14:paraId="5CEAA1C4" w14:textId="77777777" w:rsidR="00D52391" w:rsidRDefault="00555AE5">
      <w:pPr>
        <w:numPr>
          <w:ilvl w:val="0"/>
          <w:numId w:val="12"/>
        </w:numPr>
      </w:pPr>
      <w:r>
        <w:rPr>
          <w:i/>
        </w:rPr>
        <w:t>Jason</w:t>
      </w:r>
      <w:r>
        <w:t>, for loving SPARTY too</w:t>
      </w:r>
    </w:p>
    <w:p w14:paraId="304CB811" w14:textId="77777777" w:rsidR="00D52391" w:rsidRDefault="00555AE5">
      <w:pPr>
        <w:numPr>
          <w:ilvl w:val="0"/>
          <w:numId w:val="12"/>
        </w:numPr>
      </w:pPr>
      <w:r>
        <w:rPr>
          <w:i/>
        </w:rPr>
        <w:t>Josh</w:t>
      </w:r>
      <w:r>
        <w:t>, for hiring me and paying me to talk about sparty in order to make a template</w:t>
      </w:r>
    </w:p>
    <w:p w14:paraId="0A3E322E" w14:textId="77777777" w:rsidR="00D52391" w:rsidRDefault="00555AE5">
      <w:pPr>
        <w:numPr>
          <w:ilvl w:val="0"/>
          <w:numId w:val="12"/>
        </w:numPr>
      </w:pPr>
      <w:r>
        <w:rPr>
          <w:i/>
        </w:rPr>
        <w:t>Jenna</w:t>
      </w:r>
      <w:r>
        <w:t>, for liking hockey; an awesome sport that was not covered in this paper</w:t>
      </w:r>
    </w:p>
    <w:p w14:paraId="0F17C590" w14:textId="77777777" w:rsidR="00D52391" w:rsidRDefault="00CC55A1">
      <w:r>
        <w:pict w14:anchorId="6A1DDA69">
          <v:rect id="_x0000_i1029" style="width:0;height:1.5pt" o:hralign="center" o:hrstd="t" o:hr="t"/>
        </w:pict>
      </w:r>
    </w:p>
    <w:p w14:paraId="1E02D74B" w14:textId="77777777" w:rsidR="00D52391" w:rsidRDefault="00D52391">
      <w:pPr>
        <w:pStyle w:val="Heading1"/>
      </w:pPr>
      <w:bookmarkStart w:id="23" w:name="section-1"/>
      <w:bookmarkEnd w:id="23"/>
    </w:p>
    <w:p w14:paraId="6E0A11A4" w14:textId="77777777" w:rsidR="00D52391" w:rsidRDefault="00555AE5">
      <w:pPr>
        <w:pStyle w:val="FirstParagraph"/>
      </w:pPr>
      <w:r>
        <w:t xml:space="preserve">  End of document    </w:t>
      </w:r>
    </w:p>
    <w:sectPr w:rsidR="00D52391" w:rsidSect="003D5A1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61535" w14:textId="77777777" w:rsidR="00CC55A1" w:rsidRDefault="00CC55A1">
      <w:pPr>
        <w:spacing w:after="0"/>
      </w:pPr>
      <w:r>
        <w:separator/>
      </w:r>
    </w:p>
  </w:endnote>
  <w:endnote w:type="continuationSeparator" w:id="0">
    <w:p w14:paraId="5550CDD8" w14:textId="77777777" w:rsidR="00CC55A1" w:rsidRDefault="00CC55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9B4431" w14:textId="77777777" w:rsidR="00321A49" w:rsidRDefault="00321A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2215"/>
      <w:gridCol w:w="272"/>
      <w:gridCol w:w="4145"/>
      <w:gridCol w:w="2728"/>
    </w:tblGrid>
    <w:tr w:rsidR="00B7200C" w14:paraId="4EFFC666" w14:textId="77777777" w:rsidTr="00F42EE1">
      <w:trPr>
        <w:trHeight w:hRule="exact" w:val="115"/>
        <w:jc w:val="center"/>
      </w:trPr>
      <w:tc>
        <w:tcPr>
          <w:tcW w:w="2272" w:type="dxa"/>
          <w:tcBorders>
            <w:bottom w:val="single" w:sz="4" w:space="0" w:color="auto"/>
          </w:tcBorders>
          <w:shd w:val="clear" w:color="auto" w:fill="auto"/>
          <w:tcMar>
            <w:top w:w="0" w:type="dxa"/>
            <w:bottom w:w="0" w:type="dxa"/>
          </w:tcMar>
        </w:tcPr>
        <w:p w14:paraId="3B58390B" w14:textId="77777777" w:rsidR="00B7200C" w:rsidRDefault="00CC55A1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273" w:type="dxa"/>
          <w:tcBorders>
            <w:bottom w:val="single" w:sz="4" w:space="0" w:color="auto"/>
          </w:tcBorders>
          <w:shd w:val="clear" w:color="auto" w:fill="auto"/>
        </w:tcPr>
        <w:p w14:paraId="42912FE4" w14:textId="77777777" w:rsidR="00B7200C" w:rsidRDefault="00CC55A1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  <w:tc>
        <w:tcPr>
          <w:tcW w:w="4259" w:type="dxa"/>
          <w:tcBorders>
            <w:bottom w:val="single" w:sz="4" w:space="0" w:color="auto"/>
          </w:tcBorders>
          <w:shd w:val="clear" w:color="auto" w:fill="auto"/>
        </w:tcPr>
        <w:p w14:paraId="56E70FF3" w14:textId="77777777" w:rsidR="00B7200C" w:rsidRDefault="00CC55A1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  <w:tc>
        <w:tcPr>
          <w:tcW w:w="2786" w:type="dxa"/>
          <w:tcBorders>
            <w:bottom w:val="single" w:sz="4" w:space="0" w:color="auto"/>
          </w:tcBorders>
          <w:shd w:val="clear" w:color="auto" w:fill="auto"/>
          <w:tcMar>
            <w:top w:w="0" w:type="dxa"/>
            <w:bottom w:w="0" w:type="dxa"/>
          </w:tcMar>
        </w:tcPr>
        <w:p w14:paraId="795BBA1C" w14:textId="77777777" w:rsidR="00B7200C" w:rsidRDefault="00CC55A1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B7200C" w14:paraId="5DA5FF17" w14:textId="77777777" w:rsidTr="00F42EE1">
      <w:trPr>
        <w:jc w:val="center"/>
      </w:trPr>
      <w:tc>
        <w:tcPr>
          <w:tcW w:w="2272" w:type="dxa"/>
          <w:tcBorders>
            <w:top w:val="single" w:sz="4" w:space="0" w:color="auto"/>
          </w:tcBorders>
          <w:shd w:val="clear" w:color="auto" w:fill="auto"/>
        </w:tcPr>
        <w:p w14:paraId="456B0534" w14:textId="2CED90FC" w:rsidR="00B7200C" w:rsidRDefault="00555AE5" w:rsidP="00B7200C">
          <w:pPr>
            <w:pStyle w:val="Footer"/>
            <w:tabs>
              <w:tab w:val="clear" w:pos="4680"/>
              <w:tab w:val="clear" w:pos="9360"/>
            </w:tabs>
            <w:rPr>
              <w:caps/>
              <w:color w:val="808080" w:themeColor="background1" w:themeShade="80"/>
              <w:sz w:val="18"/>
              <w:szCs w:val="18"/>
            </w:rPr>
          </w:pPr>
          <w:r w:rsidRPr="00AF3694">
            <w:ptab w:relativeTo="margin" w:alignment="center" w:leader="none"/>
          </w:r>
          <w:r w:rsidRPr="00AF3694">
            <w:ptab w:relativeTo="margin" w:alignment="right" w:leader="none"/>
          </w:r>
        </w:p>
      </w:tc>
      <w:tc>
        <w:tcPr>
          <w:tcW w:w="273" w:type="dxa"/>
          <w:tcBorders>
            <w:top w:val="single" w:sz="4" w:space="0" w:color="auto"/>
          </w:tcBorders>
        </w:tcPr>
        <w:p w14:paraId="35B3870A" w14:textId="77777777" w:rsidR="00B7200C" w:rsidRPr="00AF3694" w:rsidRDefault="00CC55A1" w:rsidP="00B7200C">
          <w:pPr>
            <w:pStyle w:val="Footer"/>
            <w:tabs>
              <w:tab w:val="clear" w:pos="4680"/>
              <w:tab w:val="clear" w:pos="9360"/>
            </w:tabs>
            <w:jc w:val="right"/>
          </w:pPr>
        </w:p>
      </w:tc>
      <w:tc>
        <w:tcPr>
          <w:tcW w:w="4259" w:type="dxa"/>
          <w:tcBorders>
            <w:top w:val="single" w:sz="4" w:space="0" w:color="auto"/>
          </w:tcBorders>
        </w:tcPr>
        <w:p w14:paraId="43505ABB" w14:textId="556D146E" w:rsidR="00B7200C" w:rsidRPr="00AF3694" w:rsidRDefault="00CC55A1" w:rsidP="00B7200C">
          <w:pPr>
            <w:pStyle w:val="Footer"/>
            <w:tabs>
              <w:tab w:val="clear" w:pos="4680"/>
              <w:tab w:val="clear" w:pos="9360"/>
            </w:tabs>
            <w:jc w:val="center"/>
          </w:pPr>
          <w:bookmarkStart w:id="24" w:name="_GoBack"/>
          <w:bookmarkEnd w:id="24"/>
        </w:p>
      </w:tc>
      <w:tc>
        <w:tcPr>
          <w:tcW w:w="2786" w:type="dxa"/>
          <w:tcBorders>
            <w:top w:val="single" w:sz="4" w:space="0" w:color="auto"/>
          </w:tcBorders>
          <w:shd w:val="clear" w:color="auto" w:fill="auto"/>
        </w:tcPr>
        <w:p w14:paraId="7CB59870" w14:textId="77777777" w:rsidR="00B7200C" w:rsidRDefault="00555AE5" w:rsidP="00B7200C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 w:rsidRPr="00AF3694">
            <w:ptab w:relativeTo="margin" w:alignment="center" w:leader="none"/>
          </w:r>
          <w:r w:rsidRPr="00AF3694">
            <w:t xml:space="preserve"> </w:t>
          </w:r>
          <w:r w:rsidRPr="00AF3694">
            <w:ptab w:relativeTo="margin" w:alignment="right" w:leader="none"/>
          </w:r>
          <w:sdt>
            <w:sdtPr>
              <w:id w:val="-1685426029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64760632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Pr="00AF3694">
                    <w:t xml:space="preserve">Page </w:t>
                  </w:r>
                  <w:r w:rsidRPr="00AF3694">
                    <w:rPr>
                      <w:b/>
                      <w:bCs/>
                    </w:rPr>
                    <w:fldChar w:fldCharType="begin"/>
                  </w:r>
                  <w:r w:rsidRPr="00AF3694">
                    <w:rPr>
                      <w:b/>
                      <w:bCs/>
                    </w:rPr>
                    <w:instrText xml:space="preserve"> PAGE </w:instrText>
                  </w:r>
                  <w:r w:rsidRPr="00AF3694">
                    <w:rPr>
                      <w:b/>
                      <w:bCs/>
                    </w:rPr>
                    <w:fldChar w:fldCharType="separate"/>
                  </w:r>
                  <w:r w:rsidRPr="00AF3694">
                    <w:rPr>
                      <w:b/>
                      <w:bCs/>
                    </w:rPr>
                    <w:t>2</w:t>
                  </w:r>
                  <w:r w:rsidRPr="00AF3694">
                    <w:rPr>
                      <w:b/>
                      <w:bCs/>
                    </w:rPr>
                    <w:fldChar w:fldCharType="end"/>
                  </w:r>
                  <w:r w:rsidRPr="00AF3694">
                    <w:t xml:space="preserve"> of </w:t>
                  </w:r>
                  <w:r w:rsidRPr="00AF3694">
                    <w:rPr>
                      <w:b/>
                      <w:bCs/>
                    </w:rPr>
                    <w:fldChar w:fldCharType="begin"/>
                  </w:r>
                  <w:r w:rsidRPr="00AF3694">
                    <w:rPr>
                      <w:b/>
                      <w:bCs/>
                    </w:rPr>
                    <w:instrText xml:space="preserve"> NUMPAGES  </w:instrText>
                  </w:r>
                  <w:r w:rsidRPr="00AF3694">
                    <w:rPr>
                      <w:b/>
                      <w:bCs/>
                    </w:rPr>
                    <w:fldChar w:fldCharType="separate"/>
                  </w:r>
                  <w:r w:rsidRPr="00AF3694">
                    <w:rPr>
                      <w:b/>
                      <w:bCs/>
                    </w:rPr>
                    <w:t>7</w:t>
                  </w:r>
                  <w:r w:rsidRPr="00AF3694">
                    <w:rPr>
                      <w:b/>
                      <w:bCs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4437FFAE" w14:textId="77777777" w:rsidR="003D5A13" w:rsidRPr="008B141E" w:rsidRDefault="00CC55A1" w:rsidP="008B1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54342" w14:textId="77777777" w:rsidR="00321A49" w:rsidRDefault="00321A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398722" w14:textId="77777777" w:rsidR="00CC55A1" w:rsidRDefault="00CC55A1">
      <w:r>
        <w:separator/>
      </w:r>
    </w:p>
  </w:footnote>
  <w:footnote w:type="continuationSeparator" w:id="0">
    <w:p w14:paraId="4BFE9415" w14:textId="77777777" w:rsidR="00CC55A1" w:rsidRDefault="00CC55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E94CC5" w14:textId="77777777" w:rsidR="00321A49" w:rsidRDefault="00321A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7AB26" w14:textId="77777777" w:rsidR="00321A49" w:rsidRDefault="00321A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84513" w14:textId="77777777" w:rsidR="00570952" w:rsidRDefault="00555AE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1CFD597" wp14:editId="2C45CB74">
              <wp:simplePos x="0" y="0"/>
              <wp:positionH relativeFrom="margin">
                <wp:align>center</wp:align>
              </wp:positionH>
              <wp:positionV relativeFrom="paragraph">
                <wp:posOffset>-250371</wp:posOffset>
              </wp:positionV>
              <wp:extent cx="6846108" cy="696036"/>
              <wp:effectExtent l="0" t="0" r="0" b="8890"/>
              <wp:wrapNone/>
              <wp:docPr id="194" name="Rectangle 19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46108" cy="696036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E6B176E" id="Rectangle 194" o:spid="_x0000_s1026" style="position:absolute;margin-left:0;margin-top:-19.7pt;width:539.05pt;height:54.8pt;z-index:2516602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" fillcolor="#bfbfbf [2412]" stroked="f" strokeweight="2pt">
              <w10:wrap anchorx="margin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2FD88AE" wp14:editId="0C9AF045">
              <wp:simplePos x="0" y="0"/>
              <wp:positionH relativeFrom="column">
                <wp:posOffset>-450376</wp:posOffset>
              </wp:positionH>
              <wp:positionV relativeFrom="paragraph">
                <wp:posOffset>1862919</wp:posOffset>
              </wp:positionV>
              <wp:extent cx="6845935" cy="7277593"/>
              <wp:effectExtent l="0" t="0" r="0" b="0"/>
              <wp:wrapNone/>
              <wp:docPr id="195" name="Rectangle 19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45935" cy="7277593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E8ADD61" w14:textId="4221FCD7" w:rsidR="00570952" w:rsidRDefault="00CC55A1" w:rsidP="00570952">
                          <w:pPr>
                            <w:pStyle w:val="NoSpacing"/>
                            <w:spacing w:before="120"/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  <w:p w14:paraId="5408796D" w14:textId="77777777" w:rsidR="00570952" w:rsidRPr="00570952" w:rsidRDefault="00555AE5" w:rsidP="00570952">
                          <w:pPr>
                            <w:pStyle w:val="NoSpacing"/>
                            <w:spacing w:before="120"/>
                            <w:jc w:val="center"/>
                            <w:rPr>
                              <w:color w:val="FFFFFF" w:themeColor="background1"/>
                              <w:sz w:val="18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  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FD88AE" id="Rectangle 195" o:spid="_x0000_s1026" style="position:absolute;margin-left:-35.45pt;margin-top:146.7pt;width:539.05pt;height:573.05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" fillcolor="#bfbfbf [2412]" stroked="f" strokeweight="2pt">
              <v:textbox inset="36pt,57.6pt,36pt,36pt">
                <w:txbxContent>
                  <w:p w14:paraId="0E8ADD61" w14:textId="4221FCD7" w:rsidR="00570952" w:rsidRDefault="00CC55A1" w:rsidP="00570952">
                    <w:pPr>
                      <w:pStyle w:val="NoSpacing"/>
                      <w:spacing w:before="120"/>
                      <w:jc w:val="center"/>
                      <w:rPr>
                        <w:color w:val="FFFFFF" w:themeColor="background1"/>
                      </w:rPr>
                    </w:pPr>
                  </w:p>
                  <w:p w14:paraId="5408796D" w14:textId="77777777" w:rsidR="00570952" w:rsidRPr="00570952" w:rsidRDefault="00555AE5" w:rsidP="00570952">
                    <w:pPr>
                      <w:pStyle w:val="NoSpacing"/>
                      <w:spacing w:before="120"/>
                      <w:jc w:val="center"/>
                      <w:rPr>
                        <w:color w:val="FFFFFF" w:themeColor="background1"/>
                        <w:sz w:val="18"/>
                      </w:rPr>
                    </w:pPr>
                    <w:r>
                      <w:rPr>
                        <w:color w:val="FFFFFF" w:themeColor="background1"/>
                      </w:rPr>
                      <w:t>  </w:t>
                    </w:r>
                  </w:p>
                </w:txbxContent>
              </v:textbox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C9045B"/>
    <w:multiLevelType w:val="multilevel"/>
    <w:tmpl w:val="1C7661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C1815C7"/>
    <w:multiLevelType w:val="multilevel"/>
    <w:tmpl w:val="64EAC3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F9FD4CA"/>
    <w:multiLevelType w:val="multilevel"/>
    <w:tmpl w:val="21DAFC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3643771"/>
    <w:multiLevelType w:val="multilevel"/>
    <w:tmpl w:val="3F6A18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4651075"/>
    <w:multiLevelType w:val="multilevel"/>
    <w:tmpl w:val="19C03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5F25B90"/>
    <w:multiLevelType w:val="multilevel"/>
    <w:tmpl w:val="5F2C7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250229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C1FC226"/>
    <w:multiLevelType w:val="multilevel"/>
    <w:tmpl w:val="315AB5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B3753B5"/>
    <w:multiLevelType w:val="multilevel"/>
    <w:tmpl w:val="99C4A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8311D40"/>
    <w:multiLevelType w:val="multilevel"/>
    <w:tmpl w:val="B18236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931D49E"/>
    <w:multiLevelType w:val="multilevel"/>
    <w:tmpl w:val="DB365B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0"/>
  </w:num>
  <w:num w:numId="5">
    <w:abstractNumId w:val="9"/>
  </w:num>
  <w:num w:numId="6">
    <w:abstractNumId w:val="9"/>
  </w:num>
  <w:num w:numId="7">
    <w:abstractNumId w:val="7"/>
  </w:num>
  <w:num w:numId="8">
    <w:abstractNumId w:val="3"/>
  </w:num>
  <w:num w:numId="9">
    <w:abstractNumId w:val="2"/>
  </w:num>
  <w:num w:numId="10">
    <w:abstractNumId w:val="1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21A49"/>
    <w:rsid w:val="004E29B3"/>
    <w:rsid w:val="00555AE5"/>
    <w:rsid w:val="00590D07"/>
    <w:rsid w:val="00784D58"/>
    <w:rsid w:val="00874089"/>
    <w:rsid w:val="008D6863"/>
    <w:rsid w:val="00A07AB0"/>
    <w:rsid w:val="00B66047"/>
    <w:rsid w:val="00B86B75"/>
    <w:rsid w:val="00BC48D5"/>
    <w:rsid w:val="00C36279"/>
    <w:rsid w:val="00CC55A1"/>
    <w:rsid w:val="00D52391"/>
    <w:rsid w:val="00E315A3"/>
    <w:rsid w:val="00F42E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0A06D"/>
  <w15:docId w15:val="{702917AB-1E27-4B1A-A36F-9163C7595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D4AE5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33A4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325269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25269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25269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325269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25269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33A4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325269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53D4E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60B4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60B4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5A1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5A13"/>
  </w:style>
  <w:style w:type="paragraph" w:styleId="Footer">
    <w:name w:val="footer"/>
    <w:basedOn w:val="Normal"/>
    <w:link w:val="FooterChar"/>
    <w:uiPriority w:val="99"/>
    <w:unhideWhenUsed/>
    <w:rsid w:val="003D5A1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5A13"/>
  </w:style>
  <w:style w:type="paragraph" w:styleId="NormalWeb">
    <w:name w:val="Normal (Web)"/>
    <w:basedOn w:val="Normal"/>
    <w:uiPriority w:val="99"/>
    <w:semiHidden/>
    <w:unhideWhenUsed/>
    <w:rsid w:val="00626460"/>
    <w:pPr>
      <w:spacing w:after="0"/>
    </w:pPr>
    <w:rPr>
      <w:rFonts w:ascii="Calibri" w:hAnsi="Calibri" w:cs="Calibri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B7200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200C"/>
    <w:pPr>
      <w:spacing w:after="100"/>
      <w:ind w:left="240"/>
    </w:pPr>
  </w:style>
  <w:style w:type="paragraph" w:styleId="NoSpacing">
    <w:name w:val="No Spacing"/>
    <w:link w:val="NoSpacingChar"/>
    <w:uiPriority w:val="1"/>
    <w:qFormat/>
    <w:rsid w:val="00B7200C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B7200C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37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6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file:///C:\Users\erinw.TBDSAD\Documents\GitHub\TBD_ReportTemplates\rmd\%7b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TBD_Palate_1">
      <a:dk1>
        <a:srgbClr val="325269"/>
      </a:dk1>
      <a:lt1>
        <a:sysClr val="window" lastClr="FFFFFF"/>
      </a:lt1>
      <a:dk2>
        <a:srgbClr val="ADA296"/>
      </a:dk2>
      <a:lt2>
        <a:srgbClr val="E7E6E6"/>
      </a:lt2>
      <a:accent1>
        <a:srgbClr val="325269"/>
      </a:accent1>
      <a:accent2>
        <a:srgbClr val="BD6D4C"/>
      </a:accent2>
      <a:accent3>
        <a:srgbClr val="CD9981"/>
      </a:accent3>
      <a:accent4>
        <a:srgbClr val="6E8898"/>
      </a:accent4>
      <a:accent5>
        <a:srgbClr val="ADA296"/>
      </a:accent5>
      <a:accent6>
        <a:srgbClr val="BD6D4C"/>
      </a:accent6>
      <a:hlink>
        <a:srgbClr val="78A1BB"/>
      </a:hlink>
      <a:folHlink>
        <a:srgbClr val="D6DFD9"/>
      </a:folHlink>
    </a:clrScheme>
    <a:fontScheme name="TBD_Fonts_1">
      <a:majorFont>
        <a:latin typeface="Segoe UI Semibold"/>
        <a:ea typeface=""/>
        <a:cs typeface=""/>
      </a:majorFont>
      <a:minorFont>
        <a:latin typeface="Segoe UI Semi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D Html Word Combined - 1</vt:lpstr>
    </vt:vector>
  </TitlesOfParts>
  <Company/>
  <LinksUpToDate>false</LinksUpToDate>
  <CharactersWithSpaces>2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 Html Word Combined - 1</dc:title>
  <dc:creator>Erin Wright</dc:creator>
  <cp:lastModifiedBy>Erin Wright</cp:lastModifiedBy>
  <cp:revision>2</cp:revision>
  <dcterms:created xsi:type="dcterms:W3CDTF">2019-05-12T13:54:00Z</dcterms:created>
  <dcterms:modified xsi:type="dcterms:W3CDTF">2019-05-12T13:54:00Z</dcterms:modified>
</cp:coreProperties>
</file>